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5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7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7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7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未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0068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694b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340f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7T09:35:54Z</dcterms:created>
  <dcterms:modified xsi:type="dcterms:W3CDTF">2019-05-27T09:35:54Z</dcterms:modified>
</cp:coreProperties>
</file>